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CD458A" w14:textId="77777777" w:rsidR="00AF775B" w:rsidRDefault="00AF775B"/>
    <w:p w14:paraId="09797F28" w14:textId="340EDD13" w:rsidR="00D4340F" w:rsidRDefault="00D4340F" w:rsidP="00D4340F">
      <w:pPr>
        <w:pStyle w:val="Naslov2"/>
        <w:jc w:val="center"/>
        <w:rPr>
          <w:b/>
          <w:bCs/>
          <w:i/>
          <w:iCs/>
          <w:caps w:val="0"/>
          <w:sz w:val="24"/>
          <w:szCs w:val="24"/>
        </w:rPr>
      </w:pPr>
      <w:r>
        <w:rPr>
          <w:b/>
          <w:bCs/>
          <w:i/>
          <w:iCs/>
          <w:caps w:val="0"/>
          <w:sz w:val="24"/>
          <w:szCs w:val="24"/>
        </w:rPr>
        <w:t xml:space="preserve">RIS Internship </w:t>
      </w:r>
      <w:r w:rsidR="007213AB">
        <w:rPr>
          <w:b/>
          <w:bCs/>
          <w:i/>
          <w:iCs/>
          <w:caps w:val="0"/>
          <w:sz w:val="24"/>
          <w:szCs w:val="24"/>
        </w:rPr>
        <w:t>M</w:t>
      </w:r>
      <w:r w:rsidR="007213AB" w:rsidRPr="007213AB">
        <w:rPr>
          <w:b/>
          <w:bCs/>
          <w:i/>
          <w:iCs/>
          <w:caps w:val="0"/>
          <w:sz w:val="24"/>
          <w:szCs w:val="24"/>
        </w:rPr>
        <w:t>aster thesis opportunities</w:t>
      </w:r>
      <w:r w:rsidR="007213AB">
        <w:rPr>
          <w:b/>
          <w:bCs/>
          <w:i/>
          <w:iCs/>
          <w:caps w:val="0"/>
          <w:sz w:val="24"/>
          <w:szCs w:val="24"/>
        </w:rPr>
        <w:t xml:space="preserve"> </w:t>
      </w:r>
    </w:p>
    <w:p w14:paraId="1AD7AD1C" w14:textId="37A36053" w:rsidR="0020711B" w:rsidRPr="002D675C" w:rsidRDefault="00D4340F" w:rsidP="00E865DA">
      <w:pPr>
        <w:pStyle w:val="Naslov2"/>
        <w:jc w:val="center"/>
      </w:pPr>
      <w:r>
        <w:rPr>
          <w:b/>
          <w:bCs/>
          <w:i/>
          <w:iCs/>
          <w:caps w:val="0"/>
          <w:sz w:val="24"/>
          <w:szCs w:val="24"/>
        </w:rPr>
        <w:t>Acad.</w:t>
      </w:r>
      <w:r w:rsidR="007213AB">
        <w:rPr>
          <w:b/>
          <w:bCs/>
          <w:i/>
          <w:iCs/>
          <w:caps w:val="0"/>
          <w:sz w:val="24"/>
          <w:szCs w:val="24"/>
        </w:rPr>
        <w:t xml:space="preserve"> year 2023/24 </w:t>
      </w:r>
    </w:p>
    <w:tbl>
      <w:tblPr>
        <w:tblStyle w:val="ivopisnatablica7-isticanje6"/>
        <w:tblpPr w:leftFromText="180" w:rightFromText="180" w:vertAnchor="text" w:horzAnchor="margin" w:tblpY="197"/>
        <w:tblW w:w="0" w:type="auto"/>
        <w:tblLook w:val="04A0" w:firstRow="1" w:lastRow="0" w:firstColumn="1" w:lastColumn="0" w:noHBand="0" w:noVBand="1"/>
      </w:tblPr>
      <w:tblGrid>
        <w:gridCol w:w="2552"/>
        <w:gridCol w:w="6798"/>
      </w:tblGrid>
      <w:tr w:rsidR="007213AB" w14:paraId="51340B5A" w14:textId="77777777" w:rsidTr="007213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52" w:type="dxa"/>
          </w:tcPr>
          <w:p w14:paraId="764A9F7F" w14:textId="121EFB55" w:rsidR="007213AB" w:rsidRPr="00E869CF" w:rsidRDefault="007213AB" w:rsidP="007213AB">
            <w:pPr>
              <w:rPr>
                <w:sz w:val="24"/>
                <w:szCs w:val="24"/>
              </w:rPr>
            </w:pPr>
            <w:r w:rsidRPr="00E869CF">
              <w:rPr>
                <w:sz w:val="24"/>
                <w:szCs w:val="24"/>
              </w:rPr>
              <w:t>Host institution name</w:t>
            </w:r>
          </w:p>
        </w:tc>
        <w:tc>
          <w:tcPr>
            <w:tcW w:w="6798" w:type="dxa"/>
          </w:tcPr>
          <w:p w14:paraId="27D5D408" w14:textId="1E739924" w:rsidR="007213AB" w:rsidRPr="00E869CF" w:rsidRDefault="007213AB" w:rsidP="007213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869CF" w14:paraId="02A32F98" w14:textId="77777777" w:rsidTr="007213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342777C" w14:textId="77167140" w:rsidR="00E869CF" w:rsidRPr="00E869CF" w:rsidRDefault="00E869CF" w:rsidP="007213A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st institution field</w:t>
            </w:r>
          </w:p>
        </w:tc>
        <w:tc>
          <w:tcPr>
            <w:tcW w:w="6798" w:type="dxa"/>
          </w:tcPr>
          <w:p w14:paraId="27EE78F6" w14:textId="6BA09B71" w:rsidR="00E869CF" w:rsidRPr="00E869CF" w:rsidRDefault="00E869CF" w:rsidP="00E869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213AB">
              <w:t>Mining</w:t>
            </w:r>
            <w:r>
              <w:t xml:space="preserve"> / </w:t>
            </w:r>
            <w:r w:rsidRPr="007213AB">
              <w:t>Geo-sciences and geotechnology</w:t>
            </w:r>
            <w:r>
              <w:t xml:space="preserve"> / </w:t>
            </w:r>
            <w:r w:rsidRPr="007213AB">
              <w:t>Extractive waste management</w:t>
            </w:r>
            <w:r>
              <w:t xml:space="preserve">/ </w:t>
            </w:r>
            <w:r w:rsidRPr="007213AB">
              <w:t>Materials science</w:t>
            </w:r>
            <w:r>
              <w:t xml:space="preserve">/ </w:t>
            </w:r>
            <w:r w:rsidRPr="007213AB">
              <w:t>Metallurgy</w:t>
            </w:r>
            <w:r>
              <w:t xml:space="preserve"> / </w:t>
            </w:r>
            <w:r w:rsidRPr="007213AB">
              <w:t>Recycling</w:t>
            </w:r>
            <w:r>
              <w:t xml:space="preserve"> / </w:t>
            </w:r>
            <w:r w:rsidRPr="007213AB">
              <w:t>Other</w:t>
            </w:r>
            <w:r>
              <w:t xml:space="preserve"> (specify)</w:t>
            </w:r>
          </w:p>
        </w:tc>
      </w:tr>
      <w:tr w:rsidR="007213AB" w14:paraId="6D3D38BB" w14:textId="77777777" w:rsidTr="007213AB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4A44A5E" w14:textId="5AAAFF73" w:rsidR="007213AB" w:rsidRDefault="007213AB" w:rsidP="007213AB">
            <w:r>
              <w:t xml:space="preserve">Tentative topic of the master thesis </w:t>
            </w:r>
          </w:p>
        </w:tc>
        <w:tc>
          <w:tcPr>
            <w:tcW w:w="6798" w:type="dxa"/>
          </w:tcPr>
          <w:p w14:paraId="3DC5EDB6" w14:textId="10F41B9D" w:rsidR="007213AB" w:rsidRDefault="004377EB" w:rsidP="007213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alysis of datasets from X ray experiments and IR experiments on microplastics obtained from controlled degradation</w:t>
            </w:r>
          </w:p>
        </w:tc>
      </w:tr>
      <w:tr w:rsidR="007213AB" w14:paraId="20263BE1" w14:textId="77777777" w:rsidTr="007213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25FCB2F" w14:textId="0DD73DF6" w:rsidR="007213AB" w:rsidRDefault="007213AB" w:rsidP="007213AB">
            <w:r>
              <w:t>Short description</w:t>
            </w:r>
            <w:r w:rsidR="00E869CF">
              <w:t xml:space="preserve"> (several sentences)</w:t>
            </w:r>
          </w:p>
        </w:tc>
        <w:tc>
          <w:tcPr>
            <w:tcW w:w="6798" w:type="dxa"/>
          </w:tcPr>
          <w:p w14:paraId="2002A2A4" w14:textId="4A846D6B" w:rsidR="00E869CF" w:rsidRDefault="004377EB" w:rsidP="004377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evolution of the structure and molecular characteristics of degraded plastics can be studied by X ray diffraction and IR spectroscopy. The results of the obtained datasets from X ray diffraction and IR spectroscopy experiments will be analyzed </w:t>
            </w:r>
          </w:p>
        </w:tc>
      </w:tr>
      <w:tr w:rsidR="00E869CF" w14:paraId="684E1961" w14:textId="77777777" w:rsidTr="007213AB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992A5D8" w14:textId="1002C593" w:rsidR="00E869CF" w:rsidRDefault="00E869CF" w:rsidP="007213AB">
            <w:r>
              <w:t>Key words</w:t>
            </w:r>
          </w:p>
        </w:tc>
        <w:tc>
          <w:tcPr>
            <w:tcW w:w="6798" w:type="dxa"/>
          </w:tcPr>
          <w:p w14:paraId="69F1476D" w14:textId="5BCE6C2E" w:rsidR="00E869CF" w:rsidRDefault="004377EB" w:rsidP="007213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X ray diffraction, microplastics </w:t>
            </w:r>
          </w:p>
        </w:tc>
      </w:tr>
      <w:tr w:rsidR="00E869CF" w14:paraId="6510F26B" w14:textId="77777777" w:rsidTr="007213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319A8F9" w14:textId="296E9494" w:rsidR="00E869CF" w:rsidRDefault="00E869CF" w:rsidP="007213AB">
            <w:r>
              <w:t>Please select if applicable</w:t>
            </w:r>
          </w:p>
        </w:tc>
        <w:tc>
          <w:tcPr>
            <w:tcW w:w="6798" w:type="dxa"/>
          </w:tcPr>
          <w:p w14:paraId="32737BEE" w14:textId="77777777" w:rsidR="00E869CF" w:rsidRPr="004377EB" w:rsidRDefault="00E869CF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4377EB">
              <w:rPr>
                <w:u w:val="single"/>
              </w:rPr>
              <w:t>Laboratory work</w:t>
            </w:r>
          </w:p>
          <w:p w14:paraId="3C8E5E11" w14:textId="77777777" w:rsidR="00E869CF" w:rsidRDefault="00E869CF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eld work</w:t>
            </w:r>
          </w:p>
          <w:p w14:paraId="5E461FEA" w14:textId="77777777" w:rsidR="00E869CF" w:rsidRPr="004377EB" w:rsidRDefault="00E869CF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4377EB">
              <w:rPr>
                <w:u w:val="single"/>
              </w:rPr>
              <w:t>Available datasets</w:t>
            </w:r>
          </w:p>
          <w:p w14:paraId="0C49AA93" w14:textId="77777777" w:rsidR="00E869CF" w:rsidRDefault="00E869CF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terature overview</w:t>
            </w:r>
          </w:p>
          <w:p w14:paraId="4A742735" w14:textId="6D5B6C15" w:rsidR="00E869CF" w:rsidRDefault="00E869CF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ther (please specify)</w:t>
            </w:r>
          </w:p>
        </w:tc>
      </w:tr>
      <w:tr w:rsidR="007213AB" w14:paraId="30EBAFA6" w14:textId="77777777" w:rsidTr="007213AB">
        <w:trPr>
          <w:trHeight w:val="8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0B64110" w14:textId="4B8E63C6" w:rsidR="007213AB" w:rsidRDefault="00E869CF" w:rsidP="007213AB">
            <w:r>
              <w:t>Preferred educational background of the intern</w:t>
            </w:r>
            <w:r w:rsidR="007213AB">
              <w:t xml:space="preserve"> </w:t>
            </w:r>
          </w:p>
        </w:tc>
        <w:tc>
          <w:tcPr>
            <w:tcW w:w="6798" w:type="dxa"/>
          </w:tcPr>
          <w:p w14:paraId="4AEAE8A4" w14:textId="7B855E87" w:rsidR="007213AB" w:rsidRDefault="00E869CF" w:rsidP="00E869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869CF">
              <w:t>Mining</w:t>
            </w:r>
            <w:r>
              <w:t xml:space="preserve"> / </w:t>
            </w:r>
            <w:r w:rsidRPr="004377EB">
              <w:rPr>
                <w:u w:val="single"/>
              </w:rPr>
              <w:t>geology</w:t>
            </w:r>
            <w:r>
              <w:t xml:space="preserve"> / </w:t>
            </w:r>
            <w:r w:rsidRPr="00E869CF">
              <w:t>ecology/biology</w:t>
            </w:r>
            <w:r>
              <w:t xml:space="preserve"> </w:t>
            </w:r>
            <w:r w:rsidRPr="004377EB">
              <w:rPr>
                <w:u w:val="single"/>
              </w:rPr>
              <w:t>/ chemistry</w:t>
            </w:r>
            <w:r>
              <w:t xml:space="preserve"> / </w:t>
            </w:r>
            <w:r w:rsidRPr="00E869CF">
              <w:t>waste management</w:t>
            </w:r>
            <w:r>
              <w:t xml:space="preserve"> / </w:t>
            </w:r>
            <w:r w:rsidRPr="00E869CF">
              <w:t>civil engineering</w:t>
            </w:r>
            <w:r>
              <w:t xml:space="preserve"> / </w:t>
            </w:r>
            <w:r w:rsidRPr="00E869CF">
              <w:t>mechanical engineering</w:t>
            </w:r>
            <w:r>
              <w:t xml:space="preserve"> / </w:t>
            </w:r>
            <w:r w:rsidRPr="00E869CF">
              <w:t>environmental engineering</w:t>
            </w:r>
            <w:r>
              <w:t xml:space="preserve"> / </w:t>
            </w:r>
            <w:r w:rsidRPr="00E869CF">
              <w:t>metallurgy</w:t>
            </w:r>
            <w:r>
              <w:t xml:space="preserve"> / </w:t>
            </w:r>
            <w:r w:rsidRPr="00E869CF">
              <w:t>economy/management</w:t>
            </w:r>
          </w:p>
        </w:tc>
      </w:tr>
      <w:tr w:rsidR="00E869CF" w14:paraId="7AF452CF" w14:textId="77777777" w:rsidTr="007213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7CEFB31" w14:textId="6EDFF6C2" w:rsidR="00E869CF" w:rsidRDefault="00E869CF" w:rsidP="007213AB">
            <w:r>
              <w:t>We accept</w:t>
            </w:r>
          </w:p>
        </w:tc>
        <w:tc>
          <w:tcPr>
            <w:tcW w:w="6798" w:type="dxa"/>
          </w:tcPr>
          <w:p w14:paraId="3A877DDD" w14:textId="109AAB0C" w:rsidR="00E869CF" w:rsidRPr="007213AB" w:rsidRDefault="00E869CF" w:rsidP="00E869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869CF">
              <w:t>International students</w:t>
            </w:r>
            <w:r>
              <w:t xml:space="preserve"> / </w:t>
            </w:r>
            <w:r w:rsidRPr="00E869CF">
              <w:t>National students</w:t>
            </w:r>
            <w:r>
              <w:t xml:space="preserve"> / </w:t>
            </w:r>
            <w:r w:rsidRPr="00E869CF">
              <w:t>EIT Labelled students</w:t>
            </w:r>
            <w:r>
              <w:t xml:space="preserve"> / </w:t>
            </w:r>
            <w:proofErr w:type="spellStart"/>
            <w:r w:rsidRPr="00E869CF">
              <w:t>SinREM</w:t>
            </w:r>
            <w:proofErr w:type="spellEnd"/>
            <w:r>
              <w:t xml:space="preserve">/ </w:t>
            </w:r>
            <w:r w:rsidRPr="00E869CF">
              <w:t>Amir</w:t>
            </w:r>
            <w:r>
              <w:t xml:space="preserve"> / </w:t>
            </w:r>
            <w:r w:rsidRPr="00E869CF">
              <w:t>Emerald</w:t>
            </w:r>
            <w:r>
              <w:t xml:space="preserve"> / </w:t>
            </w:r>
            <w:proofErr w:type="spellStart"/>
            <w:r>
              <w:t>TimRex</w:t>
            </w:r>
            <w:proofErr w:type="spellEnd"/>
          </w:p>
        </w:tc>
      </w:tr>
      <w:tr w:rsidR="007213AB" w14:paraId="7DC03F13" w14:textId="77777777" w:rsidTr="007213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CBE4580" w14:textId="57F10CB9" w:rsidR="007213AB" w:rsidRDefault="00F81488" w:rsidP="007213AB">
            <w:r>
              <w:t>Chose tentative months (</w:t>
            </w:r>
            <w:r w:rsidR="00E869CF">
              <w:t>Internship related to MSC thesis</w:t>
            </w:r>
            <w:r>
              <w:t xml:space="preserve"> in 2023/24 should be</w:t>
            </w:r>
            <w:r w:rsidR="00E869CF">
              <w:t xml:space="preserve"> e accomplished</w:t>
            </w:r>
            <w:r>
              <w:t xml:space="preserve"> between October 2023 and latest May 2024) </w:t>
            </w:r>
          </w:p>
        </w:tc>
        <w:tc>
          <w:tcPr>
            <w:tcW w:w="6798" w:type="dxa"/>
          </w:tcPr>
          <w:p w14:paraId="59DCA163" w14:textId="7C60E306" w:rsidR="007213AB" w:rsidRDefault="007213AB" w:rsidP="007213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3AB">
              <w:t>December</w:t>
            </w:r>
            <w:r>
              <w:t xml:space="preserve"> 2023</w:t>
            </w:r>
            <w:r w:rsidR="00F81488">
              <w:t xml:space="preserve"> (zero grant)</w:t>
            </w:r>
          </w:p>
          <w:p w14:paraId="00282A8F" w14:textId="671CA40F" w:rsidR="007213AB" w:rsidRPr="007213AB" w:rsidRDefault="007213AB" w:rsidP="007213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3AB">
              <w:t>January</w:t>
            </w:r>
            <w:r>
              <w:t xml:space="preserve"> 2024</w:t>
            </w:r>
            <w:r w:rsidR="00F81488">
              <w:t xml:space="preserve"> (full scholarship)</w:t>
            </w:r>
          </w:p>
          <w:p w14:paraId="1FF57064" w14:textId="06FEC5FE" w:rsidR="007213AB" w:rsidRPr="007213AB" w:rsidRDefault="007213AB" w:rsidP="00F814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3AB">
              <w:t>February</w:t>
            </w:r>
            <w:r>
              <w:t xml:space="preserve"> 2024</w:t>
            </w:r>
            <w:r w:rsidR="00F81488">
              <w:t xml:space="preserve"> (full scholarship)</w:t>
            </w:r>
          </w:p>
          <w:p w14:paraId="25E567E6" w14:textId="0244084B" w:rsidR="007213AB" w:rsidRPr="007213AB" w:rsidRDefault="007213AB" w:rsidP="00F814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3AB">
              <w:t>March</w:t>
            </w:r>
            <w:r>
              <w:t xml:space="preserve"> 2024</w:t>
            </w:r>
            <w:r w:rsidR="00F81488">
              <w:t xml:space="preserve"> (full scholarship)</w:t>
            </w:r>
          </w:p>
          <w:p w14:paraId="6CCFB3ED" w14:textId="76FE6336" w:rsidR="007213AB" w:rsidRPr="007213AB" w:rsidRDefault="007213AB" w:rsidP="00F814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3AB">
              <w:t>April</w:t>
            </w:r>
            <w:r>
              <w:t xml:space="preserve"> 2024</w:t>
            </w:r>
            <w:r w:rsidR="00F81488">
              <w:t xml:space="preserve"> full scholarship)</w:t>
            </w:r>
          </w:p>
          <w:p w14:paraId="0A7D234F" w14:textId="62D03578" w:rsidR="007213AB" w:rsidRDefault="007213AB" w:rsidP="00F814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3AB">
              <w:t>May</w:t>
            </w:r>
            <w:r>
              <w:t xml:space="preserve"> 2024</w:t>
            </w:r>
            <w:r w:rsidR="00F81488">
              <w:t xml:space="preserve"> (full scholarship)</w:t>
            </w:r>
          </w:p>
        </w:tc>
      </w:tr>
      <w:tr w:rsidR="007213AB" w14:paraId="759DA38A" w14:textId="77777777" w:rsidTr="007213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340B0A4" w14:textId="2DA9A650" w:rsidR="007213AB" w:rsidRDefault="007213AB" w:rsidP="007213AB">
            <w:r>
              <w:t>Industrial supervisor</w:t>
            </w:r>
          </w:p>
        </w:tc>
        <w:tc>
          <w:tcPr>
            <w:tcW w:w="6798" w:type="dxa"/>
          </w:tcPr>
          <w:p w14:paraId="0BBD6A02" w14:textId="76FA064F" w:rsidR="00E865DA" w:rsidRDefault="004377EB" w:rsidP="00E865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563C1"/>
                <w:sz w:val="22"/>
                <w:szCs w:val="22"/>
                <w:u w:val="single"/>
              </w:rPr>
            </w:pPr>
            <w:r>
              <w:t>Aurora Nogales</w:t>
            </w:r>
            <w:r w:rsidR="00E865DA">
              <w:t xml:space="preserve">, contact: IEM-CSIC organization </w:t>
            </w:r>
            <w:hyperlink r:id="rId6" w:history="1">
              <w:r w:rsidR="00E865DA">
                <w:rPr>
                  <w:rStyle w:val="Hiperveza"/>
                  <w:rFonts w:ascii="Calibri" w:hAnsi="Calibri" w:cs="Calibri"/>
                  <w:sz w:val="22"/>
                  <w:szCs w:val="22"/>
                </w:rPr>
                <w:t>t.ezquerra@csic.es</w:t>
              </w:r>
            </w:hyperlink>
          </w:p>
          <w:p w14:paraId="73C55D6A" w14:textId="76E61BBC" w:rsidR="00E869CF" w:rsidRDefault="00E869CF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D279576" w14:textId="77777777" w:rsidR="007213AB" w:rsidRDefault="007213AB"/>
    <w:sectPr w:rsidR="007213A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6B269A" w14:textId="77777777" w:rsidR="00684669" w:rsidRDefault="00684669" w:rsidP="007213AB">
      <w:pPr>
        <w:spacing w:before="0" w:after="0" w:line="240" w:lineRule="auto"/>
      </w:pPr>
      <w:r>
        <w:separator/>
      </w:r>
    </w:p>
  </w:endnote>
  <w:endnote w:type="continuationSeparator" w:id="0">
    <w:p w14:paraId="2D6458E9" w14:textId="77777777" w:rsidR="00684669" w:rsidRDefault="00684669" w:rsidP="007213A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F59A0" w14:textId="77777777" w:rsidR="00684669" w:rsidRDefault="00684669" w:rsidP="007213AB">
      <w:pPr>
        <w:spacing w:before="0" w:after="0" w:line="240" w:lineRule="auto"/>
      </w:pPr>
      <w:r>
        <w:separator/>
      </w:r>
    </w:p>
  </w:footnote>
  <w:footnote w:type="continuationSeparator" w:id="0">
    <w:p w14:paraId="543C0670" w14:textId="77777777" w:rsidR="00684669" w:rsidRDefault="00684669" w:rsidP="007213A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5F8AE" w14:textId="63B69A32" w:rsidR="007213AB" w:rsidRDefault="007213AB">
    <w:pPr>
      <w:pStyle w:val="Zaglavlje"/>
    </w:pPr>
    <w:r>
      <w:rPr>
        <w:noProof/>
      </w:rPr>
      <w:drawing>
        <wp:inline distT="0" distB="0" distL="0" distR="0" wp14:anchorId="501B9F00" wp14:editId="52030C51">
          <wp:extent cx="5943600" cy="728980"/>
          <wp:effectExtent l="0" t="0" r="0" b="0"/>
          <wp:docPr id="1053953984" name="Slika 1" descr="RIS Internship Program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IS Internship Programm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728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MTAxMjE3BEJjAyUdpeDU4uLM/DyQAuNaAJXlFMEsAAAA"/>
  </w:docVars>
  <w:rsids>
    <w:rsidRoot w:val="007213AB"/>
    <w:rsid w:val="00016BA5"/>
    <w:rsid w:val="0020711B"/>
    <w:rsid w:val="002467FC"/>
    <w:rsid w:val="002C37A4"/>
    <w:rsid w:val="002D675C"/>
    <w:rsid w:val="002F36B1"/>
    <w:rsid w:val="00410BCC"/>
    <w:rsid w:val="004377EB"/>
    <w:rsid w:val="00442FEB"/>
    <w:rsid w:val="004F2797"/>
    <w:rsid w:val="004F6900"/>
    <w:rsid w:val="00533A4C"/>
    <w:rsid w:val="005B1845"/>
    <w:rsid w:val="005B2AF0"/>
    <w:rsid w:val="00684669"/>
    <w:rsid w:val="007213AB"/>
    <w:rsid w:val="007B6D71"/>
    <w:rsid w:val="007C5D3D"/>
    <w:rsid w:val="009C54EC"/>
    <w:rsid w:val="009F49BD"/>
    <w:rsid w:val="00A215E0"/>
    <w:rsid w:val="00A67111"/>
    <w:rsid w:val="00AF775B"/>
    <w:rsid w:val="00B41D6F"/>
    <w:rsid w:val="00B90508"/>
    <w:rsid w:val="00BB271F"/>
    <w:rsid w:val="00BC23F4"/>
    <w:rsid w:val="00C32B73"/>
    <w:rsid w:val="00CE39B3"/>
    <w:rsid w:val="00D4340F"/>
    <w:rsid w:val="00E073FC"/>
    <w:rsid w:val="00E30C29"/>
    <w:rsid w:val="00E50E50"/>
    <w:rsid w:val="00E865DA"/>
    <w:rsid w:val="00E869CF"/>
    <w:rsid w:val="00EC45F6"/>
    <w:rsid w:val="00F81488"/>
    <w:rsid w:val="00F93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699B6D"/>
  <w15:chartTrackingRefBased/>
  <w15:docId w15:val="{910E6FFC-11D1-40BF-8A81-0BF8D11EE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13AB"/>
  </w:style>
  <w:style w:type="paragraph" w:styleId="Naslov1">
    <w:name w:val="heading 1"/>
    <w:basedOn w:val="Normal"/>
    <w:next w:val="Normal"/>
    <w:link w:val="Naslov1Char"/>
    <w:uiPriority w:val="9"/>
    <w:qFormat/>
    <w:rsid w:val="007213AB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7213AB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7213AB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7213AB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7213AB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7213AB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7213AB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7213A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7213A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7213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7213AB"/>
    <w:rPr>
      <w:lang w:val="hr-HR"/>
    </w:rPr>
  </w:style>
  <w:style w:type="paragraph" w:styleId="Podnoje">
    <w:name w:val="footer"/>
    <w:basedOn w:val="Normal"/>
    <w:link w:val="PodnojeChar"/>
    <w:uiPriority w:val="99"/>
    <w:unhideWhenUsed/>
    <w:rsid w:val="007213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7213AB"/>
    <w:rPr>
      <w:lang w:val="hr-HR"/>
    </w:rPr>
  </w:style>
  <w:style w:type="table" w:styleId="Reetkatablice">
    <w:name w:val="Table Grid"/>
    <w:basedOn w:val="Obinatablica"/>
    <w:uiPriority w:val="39"/>
    <w:rsid w:val="007213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ivopisnatablica7-isticanje6">
    <w:name w:val="Grid Table 7 Colorful Accent 6"/>
    <w:basedOn w:val="Obinatablica"/>
    <w:uiPriority w:val="52"/>
    <w:rsid w:val="007213AB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Naslov1Char">
    <w:name w:val="Naslov 1 Char"/>
    <w:basedOn w:val="Zadanifontodlomka"/>
    <w:link w:val="Naslov1"/>
    <w:uiPriority w:val="9"/>
    <w:rsid w:val="007213AB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Naslov2Char">
    <w:name w:val="Naslov 2 Char"/>
    <w:basedOn w:val="Zadanifontodlomka"/>
    <w:link w:val="Naslov2"/>
    <w:uiPriority w:val="9"/>
    <w:rsid w:val="007213AB"/>
    <w:rPr>
      <w:caps/>
      <w:spacing w:val="15"/>
      <w:shd w:val="clear" w:color="auto" w:fill="D9E2F3" w:themeFill="accent1" w:themeFillTint="33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7213AB"/>
    <w:rPr>
      <w:caps/>
      <w:color w:val="1F3763" w:themeColor="accent1" w:themeShade="7F"/>
      <w:spacing w:val="15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7213AB"/>
    <w:rPr>
      <w:caps/>
      <w:color w:val="2F5496" w:themeColor="accent1" w:themeShade="BF"/>
      <w:spacing w:val="10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7213AB"/>
    <w:rPr>
      <w:caps/>
      <w:color w:val="2F5496" w:themeColor="accent1" w:themeShade="BF"/>
      <w:spacing w:val="10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7213AB"/>
    <w:rPr>
      <w:caps/>
      <w:color w:val="2F5496" w:themeColor="accent1" w:themeShade="BF"/>
      <w:spacing w:val="10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7213AB"/>
    <w:rPr>
      <w:caps/>
      <w:color w:val="2F5496" w:themeColor="accent1" w:themeShade="BF"/>
      <w:spacing w:val="10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7213AB"/>
    <w:rPr>
      <w:caps/>
      <w:spacing w:val="10"/>
      <w:sz w:val="18"/>
      <w:szCs w:val="1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7213AB"/>
    <w:rPr>
      <w:i/>
      <w:iCs/>
      <w:caps/>
      <w:spacing w:val="10"/>
      <w:sz w:val="18"/>
      <w:szCs w:val="18"/>
    </w:rPr>
  </w:style>
  <w:style w:type="paragraph" w:styleId="Opisslike">
    <w:name w:val="caption"/>
    <w:basedOn w:val="Normal"/>
    <w:next w:val="Normal"/>
    <w:uiPriority w:val="35"/>
    <w:semiHidden/>
    <w:unhideWhenUsed/>
    <w:qFormat/>
    <w:rsid w:val="007213AB"/>
    <w:rPr>
      <w:b/>
      <w:bCs/>
      <w:color w:val="2F5496" w:themeColor="accent1" w:themeShade="BF"/>
      <w:sz w:val="16"/>
      <w:szCs w:val="16"/>
    </w:rPr>
  </w:style>
  <w:style w:type="paragraph" w:styleId="Naslov">
    <w:name w:val="Title"/>
    <w:basedOn w:val="Normal"/>
    <w:next w:val="Normal"/>
    <w:link w:val="NaslovChar"/>
    <w:uiPriority w:val="10"/>
    <w:qFormat/>
    <w:rsid w:val="007213AB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NaslovChar">
    <w:name w:val="Naslov Char"/>
    <w:basedOn w:val="Zadanifontodlomka"/>
    <w:link w:val="Naslov"/>
    <w:uiPriority w:val="10"/>
    <w:rsid w:val="007213AB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7213A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PodnaslovChar">
    <w:name w:val="Podnaslov Char"/>
    <w:basedOn w:val="Zadanifontodlomka"/>
    <w:link w:val="Podnaslov"/>
    <w:uiPriority w:val="11"/>
    <w:rsid w:val="007213AB"/>
    <w:rPr>
      <w:caps/>
      <w:color w:val="595959" w:themeColor="text1" w:themeTint="A6"/>
      <w:spacing w:val="10"/>
      <w:sz w:val="21"/>
      <w:szCs w:val="21"/>
    </w:rPr>
  </w:style>
  <w:style w:type="character" w:styleId="Naglaeno">
    <w:name w:val="Strong"/>
    <w:uiPriority w:val="22"/>
    <w:qFormat/>
    <w:rsid w:val="007213AB"/>
    <w:rPr>
      <w:b/>
      <w:bCs/>
    </w:rPr>
  </w:style>
  <w:style w:type="character" w:styleId="Istaknuto">
    <w:name w:val="Emphasis"/>
    <w:uiPriority w:val="20"/>
    <w:qFormat/>
    <w:rsid w:val="007213AB"/>
    <w:rPr>
      <w:caps/>
      <w:color w:val="1F3763" w:themeColor="accent1" w:themeShade="7F"/>
      <w:spacing w:val="5"/>
    </w:rPr>
  </w:style>
  <w:style w:type="paragraph" w:styleId="Bezproreda">
    <w:name w:val="No Spacing"/>
    <w:uiPriority w:val="1"/>
    <w:qFormat/>
    <w:rsid w:val="007213AB"/>
    <w:pPr>
      <w:spacing w:after="0" w:line="240" w:lineRule="auto"/>
    </w:pPr>
  </w:style>
  <w:style w:type="paragraph" w:styleId="Citat">
    <w:name w:val="Quote"/>
    <w:basedOn w:val="Normal"/>
    <w:next w:val="Normal"/>
    <w:link w:val="CitatChar"/>
    <w:uiPriority w:val="29"/>
    <w:qFormat/>
    <w:rsid w:val="007213AB"/>
    <w:rPr>
      <w:i/>
      <w:iCs/>
      <w:sz w:val="24"/>
      <w:szCs w:val="24"/>
    </w:rPr>
  </w:style>
  <w:style w:type="character" w:customStyle="1" w:styleId="CitatChar">
    <w:name w:val="Citat Char"/>
    <w:basedOn w:val="Zadanifontodlomka"/>
    <w:link w:val="Citat"/>
    <w:uiPriority w:val="29"/>
    <w:rsid w:val="007213AB"/>
    <w:rPr>
      <w:i/>
      <w:iCs/>
      <w:sz w:val="24"/>
      <w:szCs w:val="24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7213AB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7213AB"/>
    <w:rPr>
      <w:color w:val="4472C4" w:themeColor="accent1"/>
      <w:sz w:val="24"/>
      <w:szCs w:val="24"/>
    </w:rPr>
  </w:style>
  <w:style w:type="character" w:styleId="Neupadljivoisticanje">
    <w:name w:val="Subtle Emphasis"/>
    <w:uiPriority w:val="19"/>
    <w:qFormat/>
    <w:rsid w:val="007213AB"/>
    <w:rPr>
      <w:i/>
      <w:iCs/>
      <w:color w:val="1F3763" w:themeColor="accent1" w:themeShade="7F"/>
    </w:rPr>
  </w:style>
  <w:style w:type="character" w:styleId="Jakoisticanje">
    <w:name w:val="Intense Emphasis"/>
    <w:uiPriority w:val="21"/>
    <w:qFormat/>
    <w:rsid w:val="007213AB"/>
    <w:rPr>
      <w:b/>
      <w:bCs/>
      <w:caps/>
      <w:color w:val="1F3763" w:themeColor="accent1" w:themeShade="7F"/>
      <w:spacing w:val="10"/>
    </w:rPr>
  </w:style>
  <w:style w:type="character" w:styleId="Neupadljivareferenca">
    <w:name w:val="Subtle Reference"/>
    <w:uiPriority w:val="31"/>
    <w:qFormat/>
    <w:rsid w:val="007213AB"/>
    <w:rPr>
      <w:b/>
      <w:bCs/>
      <w:color w:val="4472C4" w:themeColor="accent1"/>
    </w:rPr>
  </w:style>
  <w:style w:type="character" w:styleId="Istaknutareferenca">
    <w:name w:val="Intense Reference"/>
    <w:uiPriority w:val="32"/>
    <w:qFormat/>
    <w:rsid w:val="007213AB"/>
    <w:rPr>
      <w:b/>
      <w:bCs/>
      <w:i/>
      <w:iCs/>
      <w:caps/>
      <w:color w:val="4472C4" w:themeColor="accent1"/>
    </w:rPr>
  </w:style>
  <w:style w:type="character" w:styleId="Naslovknjige">
    <w:name w:val="Book Title"/>
    <w:uiPriority w:val="33"/>
    <w:qFormat/>
    <w:rsid w:val="007213AB"/>
    <w:rPr>
      <w:b/>
      <w:bCs/>
      <w:i/>
      <w:iCs/>
      <w:spacing w:val="0"/>
    </w:rPr>
  </w:style>
  <w:style w:type="paragraph" w:styleId="TOCNaslov">
    <w:name w:val="TOC Heading"/>
    <w:basedOn w:val="Naslov1"/>
    <w:next w:val="Normal"/>
    <w:uiPriority w:val="39"/>
    <w:semiHidden/>
    <w:unhideWhenUsed/>
    <w:qFormat/>
    <w:rsid w:val="007213AB"/>
    <w:pPr>
      <w:outlineLvl w:val="9"/>
    </w:pPr>
  </w:style>
  <w:style w:type="character" w:styleId="Hiperveza">
    <w:name w:val="Hyperlink"/>
    <w:basedOn w:val="Zadanifontodlomka"/>
    <w:uiPriority w:val="99"/>
    <w:semiHidden/>
    <w:unhideWhenUsed/>
    <w:rsid w:val="00E865D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66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.ezquerra@csic.e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3</Words>
  <Characters>1390</Characters>
  <Application>Microsoft Office Word</Application>
  <DocSecurity>4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ita Šoštarić</dc:creator>
  <cp:keywords/>
  <dc:description/>
  <cp:lastModifiedBy>Kristina Koret</cp:lastModifiedBy>
  <cp:revision>2</cp:revision>
  <dcterms:created xsi:type="dcterms:W3CDTF">2023-10-03T08:15:00Z</dcterms:created>
  <dcterms:modified xsi:type="dcterms:W3CDTF">2023-10-03T08:15:00Z</dcterms:modified>
</cp:coreProperties>
</file>